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F634AD" w:rsidRDefault="00735D8B">
      <w:pPr>
        <w:rPr>
          <w:rFonts w:ascii="Times New Roman" w:hAnsi="Times New Roman" w:cs="Times New Roman"/>
          <w:sz w:val="24"/>
          <w:szCs w:val="24"/>
        </w:rPr>
      </w:pPr>
    </w:p>
    <w:p w14:paraId="7318330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26989D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5D9433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1AF3529F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3B5618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06A26C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35E210A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D2675CB" w14:textId="06BE6F1B" w:rsidR="00AD7CEE" w:rsidRPr="00F634AD" w:rsidRDefault="00CF74C9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COMPARISON OF ANALYSIS OF THE TWO DATA SET’S RESULTS</w:t>
      </w:r>
    </w:p>
    <w:p w14:paraId="3781BB92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Name of Student</w:t>
      </w:r>
    </w:p>
    <w:p w14:paraId="0705AD2E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Institution Affiliation</w:t>
      </w:r>
    </w:p>
    <w:p w14:paraId="7FD168B7" w14:textId="77777777" w:rsidR="00AD7CEE" w:rsidRPr="00587AAA" w:rsidRDefault="00AD7CE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AB3EBA" w14:textId="77777777" w:rsidR="00735D8B" w:rsidRPr="00587AAA" w:rsidRDefault="00735D8B" w:rsidP="00735D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921DFF" w14:textId="77777777" w:rsidR="00735D8B" w:rsidRPr="00587AAA" w:rsidRDefault="00735D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87AA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3A61C00" w14:textId="40D78CE2" w:rsidR="00F634AD" w:rsidRDefault="00CF74C9" w:rsidP="00F634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lastRenderedPageBreak/>
        <w:t>COMPARISON OF ANALYSIS OF THE TWO DATA SET’S RESULTS</w:t>
      </w:r>
    </w:p>
    <w:p w14:paraId="73AA4119" w14:textId="6B2C29F6" w:rsidR="00A93DD6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21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217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5124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24C8">
        <w:rPr>
          <w:rFonts w:ascii="Times New Roman" w:hAnsi="Times New Roman" w:cs="Times New Roman"/>
          <w:sz w:val="24"/>
          <w:szCs w:val="24"/>
          <w:lang w:val="en-US"/>
        </w:rPr>
        <w:tab/>
      </w:r>
    </w:p>
    <w:sectPr w:rsidR="00A93DD6" w:rsidRPr="00A93DD6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CA205" w14:textId="77777777" w:rsidR="004C1417" w:rsidRDefault="004C1417" w:rsidP="00735D8B">
      <w:pPr>
        <w:spacing w:after="0" w:line="240" w:lineRule="auto"/>
      </w:pPr>
      <w:r>
        <w:separator/>
      </w:r>
    </w:p>
  </w:endnote>
  <w:endnote w:type="continuationSeparator" w:id="0">
    <w:p w14:paraId="48067C22" w14:textId="77777777" w:rsidR="004C1417" w:rsidRDefault="004C1417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6F757" w14:textId="77777777" w:rsidR="004C1417" w:rsidRDefault="004C1417" w:rsidP="00735D8B">
      <w:pPr>
        <w:spacing w:after="0" w:line="240" w:lineRule="auto"/>
      </w:pPr>
      <w:r>
        <w:separator/>
      </w:r>
    </w:p>
  </w:footnote>
  <w:footnote w:type="continuationSeparator" w:id="0">
    <w:p w14:paraId="53AFA541" w14:textId="77777777" w:rsidR="004C1417" w:rsidRDefault="004C1417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2196DC8" w:rsidR="007B3447" w:rsidRPr="007B3447" w:rsidRDefault="00CF74C9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COMPARISON OF ANALYSIS OF THE TWO DATA SET’S RESULT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="00AD7CEE"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4C1417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1A27F8C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 xml:space="preserve">Running head: </w:t>
    </w:r>
    <w:r w:rsidR="00CF74C9">
      <w:rPr>
        <w:rFonts w:ascii="Times New Roman" w:eastAsia="Times New Roman" w:hAnsi="Times New Roman" w:cs="Times New Roman"/>
        <w:sz w:val="24"/>
        <w:szCs w:val="24"/>
        <w:lang w:val="en-US" w:eastAsia="ru-RU"/>
      </w:rPr>
      <w:t>COMPARISON OF ANALYSIS OF THE TWO DATA SET’S RESULT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rgUAq2v8dCwAAAA="/>
  </w:docVars>
  <w:rsids>
    <w:rsidRoot w:val="00F26DEB"/>
    <w:rsid w:val="000612AB"/>
    <w:rsid w:val="000D64A2"/>
    <w:rsid w:val="000F19A0"/>
    <w:rsid w:val="001832B7"/>
    <w:rsid w:val="00257862"/>
    <w:rsid w:val="002E4BA5"/>
    <w:rsid w:val="00342179"/>
    <w:rsid w:val="00442D75"/>
    <w:rsid w:val="004C1417"/>
    <w:rsid w:val="005124C8"/>
    <w:rsid w:val="005460F1"/>
    <w:rsid w:val="00587AAA"/>
    <w:rsid w:val="006D1A29"/>
    <w:rsid w:val="00735D8B"/>
    <w:rsid w:val="0075054D"/>
    <w:rsid w:val="0079016A"/>
    <w:rsid w:val="007B3447"/>
    <w:rsid w:val="009A36A6"/>
    <w:rsid w:val="00A93DD6"/>
    <w:rsid w:val="00AC7800"/>
    <w:rsid w:val="00AD7CEE"/>
    <w:rsid w:val="00CF74C9"/>
    <w:rsid w:val="00D41D6A"/>
    <w:rsid w:val="00DD7D8F"/>
    <w:rsid w:val="00E2262C"/>
    <w:rsid w:val="00EB566D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C89CB-3F2D-44B5-8ABB-EC6CDFE2A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13</cp:revision>
  <dcterms:created xsi:type="dcterms:W3CDTF">2016-08-05T12:46:00Z</dcterms:created>
  <dcterms:modified xsi:type="dcterms:W3CDTF">2022-05-24T07:31:00Z</dcterms:modified>
</cp:coreProperties>
</file>